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7EB7" w:rsidRDefault="00E87EB7">
      <w:r>
        <w:t>A c</w:t>
      </w:r>
      <w:r w:rsidR="003719CA">
        <w:t>lass is a template or blueprint for creating Objects</w:t>
      </w:r>
      <w:bookmarkStart w:id="0" w:name="_GoBack"/>
      <w:bookmarkEnd w:id="0"/>
    </w:p>
    <w:p w:rsidR="00F375D6" w:rsidRDefault="00E87EB7">
      <w:r>
        <w:t xml:space="preserve">A class allows you to model a real world attribute inside of a program, </w:t>
      </w:r>
      <w:proofErr w:type="gramStart"/>
      <w:r>
        <w:t>In</w:t>
      </w:r>
      <w:proofErr w:type="gramEnd"/>
      <w:r>
        <w:t xml:space="preserve"> other words, creating a custom data type of a real world entity by creating a class for it. This is the power of a class in java.</w:t>
      </w:r>
    </w:p>
    <w:p w:rsidR="00E87EB7" w:rsidRDefault="00E87EB7"/>
    <w:p w:rsidR="00E87EB7" w:rsidRDefault="00E87EB7">
      <w:r>
        <w:t>Objects are en</w:t>
      </w:r>
      <w:r w:rsidR="003719CA">
        <w:t>tities that have behavior, hold some sort of data, and also can interact with each other.</w:t>
      </w:r>
    </w:p>
    <w:sectPr w:rsidR="00E87E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NTc1MLG0NDE3NDFU0lEKTi0uzszPAykwqgUAVMIbjCwAAAA="/>
  </w:docVars>
  <w:rsids>
    <w:rsidRoot w:val="00E87EB7"/>
    <w:rsid w:val="003719CA"/>
    <w:rsid w:val="00881B5D"/>
    <w:rsid w:val="00891FED"/>
    <w:rsid w:val="00D03E5B"/>
    <w:rsid w:val="00E87EB7"/>
    <w:rsid w:val="00F37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3C52D"/>
  <w15:chartTrackingRefBased/>
  <w15:docId w15:val="{E8EE8CC0-1344-41F3-954A-6669572AB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4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le Simon Peter</dc:creator>
  <cp:keywords/>
  <dc:description/>
  <cp:lastModifiedBy>Tamale Simon Peter</cp:lastModifiedBy>
  <cp:revision>1</cp:revision>
  <dcterms:created xsi:type="dcterms:W3CDTF">2021-05-02T19:31:00Z</dcterms:created>
  <dcterms:modified xsi:type="dcterms:W3CDTF">2021-05-02T21:28:00Z</dcterms:modified>
</cp:coreProperties>
</file>